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71109835dc28f7e45ec1be9787aecafe32b44af1.png"/>
            <a:graphic>
              <a:graphicData uri="http://schemas.openxmlformats.org/drawingml/2006/picture">
                <pic:pic>
                  <pic:nvPicPr>
                    <pic:cNvPr id="1" name="image-71109835dc28f7e45ec1be9787aecafe32b44af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i@raspberrypi:~/tests$ as -o hello.o hello.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llo.s: Assembler messages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1: Error: unknown architectu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mv7-a@Target' hello.s:2: Error: bad expression hello.s:2: Error: junk at end of line, first unrecognized character is</w:t>
      </w:r>
      <w:r>
        <w:rPr>
          <w:rFonts w:eastAsia="inter" w:cs="inter" w:ascii="inter" w:hAnsi="inter"/>
          <w:color w:val="000000"/>
        </w:rPr>
        <w:t xml:space="preserve">C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3: Error: junk at end of line, first unrecognized character 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@' hello.s:6: Error: junk at end of line, first unrecognized character is</w:t>
      </w:r>
      <w:r>
        <w:rPr>
          <w:rFonts w:eastAsia="inter" w:cs="inter" w:ascii="inter" w:hAnsi="inter"/>
          <w:color w:val="000000"/>
        </w:rPr>
        <w:t xml:space="preserve">@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7: Error: operand 1 must be an integer register -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ov r7,#4@__NR_write=4 on 32-bit ARM EABI[7][3]' hello.s:8: Error: operand 1 must be an integer register --</w:t>
      </w:r>
      <w:r>
        <w:rPr>
          <w:rFonts w:eastAsia="inter" w:cs="inter" w:ascii="inter" w:hAnsi="inter"/>
          <w:color w:val="000000"/>
        </w:rPr>
        <w:t xml:space="preserve">mov r0,#1@fd=1(stdout)[7]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9: Error: operand 1 must be an integer register -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dr r1,=msg@buf=&amp;msg[7]' hello.s:10: Error: operand 1 must be an integer register --</w:t>
      </w:r>
      <w:r>
        <w:rPr>
          <w:rFonts w:eastAsia="inter" w:cs="inter" w:ascii="inter" w:hAnsi="inter"/>
          <w:color w:val="000000"/>
        </w:rPr>
        <w:t xml:space="preserve">mov r2,#12@count=12 bytes("Hello World\n")[5]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11: Error: unknown mnemoni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wi' --</w:t>
      </w:r>
      <w:r>
        <w:rPr>
          <w:rFonts w:eastAsia="inter" w:cs="inter" w:ascii="inter" w:hAnsi="inter"/>
          <w:color w:val="000000"/>
        </w:rPr>
        <w:t xml:space="preserve">swi #0@trap to kernel(svc)[13]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13: Error: junk at end of line, first unrecognized character 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@' hello.s:14: Error: operand 1 must be an integer register --</w:t>
      </w:r>
      <w:r>
        <w:rPr>
          <w:rFonts w:eastAsia="inter" w:cs="inter" w:ascii="inter" w:hAnsi="inter"/>
          <w:color w:val="000000"/>
        </w:rPr>
        <w:t xml:space="preserve">mov r7,#1@__NR_exit=1 on 32-bit ARM EABI[7][3]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15: Error: operand 1 must be an integer register -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ov r0,#0@status=0[7]' hello.s:16: Error: unknown mnemonic</w:t>
      </w:r>
      <w:r>
        <w:rPr>
          <w:rFonts w:eastAsia="inter" w:cs="inter" w:ascii="inter" w:hAnsi="inter"/>
          <w:color w:val="000000"/>
        </w:rPr>
        <w:t xml:space="preserve">swi' -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wi #0@trap to kernel(svc)[13]' hello.s:18: Error: bad expression hello.s:18: Error: junk at end of line, first unrecognized character is</w:t>
      </w:r>
      <w:r>
        <w:rPr>
          <w:rFonts w:eastAsia="inter" w:cs="inter" w:ascii="inter" w:hAnsi="inter"/>
          <w:color w:val="000000"/>
        </w:rPr>
        <w:t xml:space="preserve">D'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ello.s:20: Error: junk at end of line, first unrecognized character is `@'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ose errors come from two issues: using invalid comment text in the source and mixing assembler syntaxes/mnemonics that GAS doesn’t accept as written on the Pi. Use GAS-friendly syntax, valid comments, and either SVC or SWI with unified syntax. Below is a minimal, working 32-bit ARMv7 Linux “Hello World” for a Raspberry Pi OS 32‑bit userland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inimal sourc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ve as hello.s, assemble and link with: as -o hello.o hello.s &amp;&amp; ld -o hello hello &amp;&amp; ./hello.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.syntax unified         @ Use ARM’s unified syntax so SVC/SWI are recognized [^1][^8]</w:t>
        <w:br/>
        <w:t xml:space="preserve">    .text                   @ Code section [^5]</w:t>
        <w:br/>
        <w:t xml:space="preserve">    .global _start          @ Make _start visible to linker [^3]</w:t>
        <w:br/>
        <w:t xml:space="preserve"/>
        <w:br/>
        <w:t xml:space="preserve">_start:</w:t>
        <w:br/>
        <w:t xml:space="preserve">    @ write(1, msg, len) with EABI: r7=syscall#, r0..r2=args [^4]</w:t>
        <w:br/>
        <w:t xml:space="preserve">    mov   r0, #1            @ fd = 1 (stdout) [^5]</w:t>
        <w:br/>
        <w:t xml:space="preserve">    ldr   r1, =msg          @ buf = &amp;msg [^5]</w:t>
        <w:br/>
        <w:t xml:space="preserve">    mov   r2, #12           @ count = 12 ("Hello World\n") [^3]</w:t>
        <w:br/>
        <w:t xml:space="preserve">    mov   r7, #4            @ __NR_write = 4 on 32-bit ARM EABI [^4]</w:t>
        <w:br/>
        <w:t xml:space="preserve">    svc   #0                @ make syscall (SWI/SVC are equivalent) [^1][^8]</w:t>
        <w:br/>
        <w:t xml:space="preserve"/>
        <w:br/>
        <w:t xml:space="preserve">    @ exit(0) [^4]</w:t>
        <w:br/>
        <w:t xml:space="preserve">    mov   r0, #0            @ status = 0 [^5]</w:t>
        <w:br/>
        <w:t xml:space="preserve">    mov   r7, #1            @ __NR_exit = 1 [^4]</w:t>
        <w:br/>
        <w:t xml:space="preserve">    svc   #0                @ syscall [^1]</w:t>
        <w:br/>
        <w:t xml:space="preserve"/>
        <w:br/>
        <w:t xml:space="preserve">    .data                   @ Data section [^5]</w:t>
        <w:br/>
        <w:t xml:space="preserve">msg:</w:t>
        <w:br/>
        <w:t xml:space="preserve">    .ascii "Hello World\n"  @ 12 bytes [^3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y the previous error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unknown architecture `armv7-a@Target’” came from including text after the directive; remove “@Target …” and use clean directives like .syntax unified and .text without trailing prose. GAS treats “@” as a comment in ARM mode, but only after a valid token; random trailing text can still confuse parsing if attached to a directive.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unknown mnemonic swi” occurs if not in unified syntax or if the assembler defaults to a mode where SVC is the accepted mnemonic; enabling .syntax unified and using svc #0 fixes it, and SWI and SVC are equivalent mnemonics historically.</w:t>
      </w:r>
      <w:bookmarkStart w:id="4" w:name="fnref5"/>
      <w:bookmarkEnd w:id="4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5" w:name="fnref6"/>
      <w:bookmarkEnd w:id="5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operand 1 must be an integer register” errors were caused by comments jammed onto the same token (e.g., “#4@__NR_write…” merged); keep a space before comments so the immediate stays “#4” and comment text follows.</w:t>
      </w:r>
      <w:bookmarkStart w:id="6" w:name="fnref3:1"/>
      <w:bookmarkEnd w:id="6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7" w:name="fnref2:1"/>
      <w:bookmarkEnd w:id="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vironment not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is program targets 32-bit ARM EABI userland on Pi; it uses r7 for the syscall number and svc #0 to enter the kernel, with args in r0–r2 for write and return value in r0, per Linux-on-ARM EABI convention.</w:t>
      </w:r>
      <w:bookmarkStart w:id="8" w:name="fnref7"/>
      <w:bookmarkEnd w:id="8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  <w:bookmarkStart w:id="9" w:name="fnref8"/>
      <w:bookmarkEnd w:id="9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n a 64-bit Raspberry Pi OS (aarch64), conventions differ (x0–x2 args, x8 syscall number, write=64, exit=93) and this exact file won’t run; use a 32-bit OS/userland or port the code to aarch64 conventions.</w:t>
      </w:r>
      <w:bookmarkStart w:id="10" w:name="fnref8:1"/>
      <w:bookmarkEnd w:id="10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11" w:name="fnref9"/>
      <w:bookmarkEnd w:id="11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r>
        <w:rPr>
          <w:rFonts w:eastAsia="inter" w:cs="inter" w:ascii="inter" w:hAnsi="inter"/>
          <w:color w:val="000000"/>
          <w:sz w:val="21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2" w:name="fn1"/>
    <w:bookmarkEnd w:id="12"/>
    <w:p>
      <w:pPr>
        <w:numPr>
          <w:ilvl w:val="0"/>
          <w:numId w:val="5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mbeddedjourneys.com/blog/hello-world-arm-assembly-raspberry-pi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" w:name="fn2"/>
    <w:bookmarkEnd w:id="13"/>
    <w:p>
      <w:pPr>
        <w:numPr>
          <w:ilvl w:val="0"/>
          <w:numId w:val="5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evinboone.me/pi-asm-01_exit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" w:name="fn3"/>
    <w:bookmarkEnd w:id="14"/>
    <w:p>
      <w:pPr>
        <w:numPr>
          <w:ilvl w:val="0"/>
          <w:numId w:val="5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63769229/telling-gas-to-use-semicolons-for-comments-in-intel-syntax-mod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" w:name="fn4"/>
    <w:bookmarkEnd w:id="15"/>
    <w:p>
      <w:pPr>
        <w:numPr>
          <w:ilvl w:val="0"/>
          <w:numId w:val="5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eterdn.com/post/2019/02/03/hello-world-in-arm-assembl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5"/>
    <w:bookmarkEnd w:id="16"/>
    <w:p>
      <w:pPr>
        <w:numPr>
          <w:ilvl w:val="0"/>
          <w:numId w:val="5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8459279/are-arm-instructuons-swi-and-svc-exactly-same-th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" w:name="fn6"/>
    <w:bookmarkEnd w:id="17"/>
    <w:p>
      <w:pPr>
        <w:numPr>
          <w:ilvl w:val="0"/>
          <w:numId w:val="5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.arm.com/documentation/ddi0406/cb/Application-Level-Architecture/Instruction-Details/Alphabetical-list-of-instructions/SVC--previously-SWI-?lang=e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" w:name="fn7"/>
    <w:bookmarkEnd w:id="18"/>
    <w:p>
      <w:pPr>
        <w:numPr>
          <w:ilvl w:val="0"/>
          <w:numId w:val="5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hinkingeek.com/2014/05/24/arm-assembler-raspberry-pi-chapter-19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8"/>
    <w:bookmarkEnd w:id="19"/>
    <w:p>
      <w:pPr>
        <w:numPr>
          <w:ilvl w:val="0"/>
          <w:numId w:val="5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anpages.debian.org/testing/manpages-dev/syscall.2.en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9"/>
    <w:bookmarkEnd w:id="20"/>
    <w:p>
      <w:pPr>
        <w:numPr>
          <w:ilvl w:val="0"/>
          <w:numId w:val="5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hromium.googlesource.com/chromiumos/docs/+/master/constants/syscalls.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10"/>
    <w:bookmarkEnd w:id="21"/>
    <w:p>
      <w:pPr>
        <w:numPr>
          <w:ilvl w:val="0"/>
          <w:numId w:val="5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an7.org/linux/man-pages/man2/syscall.2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11"/>
    <w:bookmarkEnd w:id="22"/>
    <w:p>
      <w:pPr>
        <w:numPr>
          <w:ilvl w:val="0"/>
          <w:numId w:val="5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1543818/att-syntax-hello-world-works-but-intel-syntax-does-no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12"/>
    <w:bookmarkEnd w:id="23"/>
    <w:p>
      <w:pPr>
        <w:numPr>
          <w:ilvl w:val="0"/>
          <w:numId w:val="5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eleshev.com/compiling-to-assembly-from-scratch/07-arm-assembly-programm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13"/>
    <w:bookmarkEnd w:id="24"/>
    <w:p>
      <w:pPr>
        <w:numPr>
          <w:ilvl w:val="0"/>
          <w:numId w:val="5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6567156/how-does-arm-svc-instruction-work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14"/>
    <w:bookmarkEnd w:id="25"/>
    <w:p>
      <w:pPr>
        <w:numPr>
          <w:ilvl w:val="0"/>
          <w:numId w:val="5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12946958/what-is-the-interface-for-arm-system-calls-and-where-is-it-defined-in-the-linux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15"/>
    <w:bookmarkEnd w:id="26"/>
    <w:p>
      <w:pPr>
        <w:numPr>
          <w:ilvl w:val="0"/>
          <w:numId w:val="5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raspberry_pi/comments/147pd7/are_any_of_you_using_your_raspberry_pi_to_lear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16"/>
    <w:bookmarkEnd w:id="27"/>
    <w:p>
      <w:pPr>
        <w:numPr>
          <w:ilvl w:val="0"/>
          <w:numId w:val="5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rcuano.github.io/notes/arm-assembly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17"/>
    <w:bookmarkEnd w:id="28"/>
    <w:p>
      <w:pPr>
        <w:numPr>
          <w:ilvl w:val="0"/>
          <w:numId w:val="5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iachieved.it/iachievedit/working-with-arm-assembl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18"/>
    <w:bookmarkEnd w:id="29"/>
    <w:p>
      <w:pPr>
        <w:numPr>
          <w:ilvl w:val="0"/>
          <w:numId w:val="5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st.github.com/yamnikov-oleg/454f48c3c45b735631f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" w:name="fn19"/>
    <w:bookmarkEnd w:id="30"/>
    <w:p>
      <w:pPr>
        <w:numPr>
          <w:ilvl w:val="0"/>
          <w:numId w:val="5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cs.com/blog/get-know-arm-assembly-languag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" w:name="fn20"/>
    <w:bookmarkEnd w:id="31"/>
    <w:p>
      <w:pPr>
        <w:numPr>
          <w:ilvl w:val="0"/>
          <w:numId w:val="5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utdallas.edu/~pervin/RPiA/RPiA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1109835dc28f7e45ec1be9787aecafe32b44af1.png" TargetMode="Internal"/><Relationship Id="rId6" Type="http://schemas.openxmlformats.org/officeDocument/2006/relationships/hyperlink" Target="https://embeddedjourneys.com/blog/hello-world-arm-assembly-raspberry-pi/" TargetMode="External"/><Relationship Id="rId7" Type="http://schemas.openxmlformats.org/officeDocument/2006/relationships/hyperlink" Target="https://kevinboone.me/pi-asm-01_exit.html" TargetMode="External"/><Relationship Id="rId8" Type="http://schemas.openxmlformats.org/officeDocument/2006/relationships/hyperlink" Target="https://stackoverflow.com/questions/63769229/telling-gas-to-use-semicolons-for-comments-in-intel-syntax-mode" TargetMode="External"/><Relationship Id="rId9" Type="http://schemas.openxmlformats.org/officeDocument/2006/relationships/hyperlink" Target="https://peterdn.com/post/2019/02/03/hello-world-in-arm-assembly/" TargetMode="External"/><Relationship Id="rId10" Type="http://schemas.openxmlformats.org/officeDocument/2006/relationships/hyperlink" Target="https://stackoverflow.com/questions/8459279/are-arm-instructuons-swi-and-svc-exactly-same-thing" TargetMode="External"/><Relationship Id="rId11" Type="http://schemas.openxmlformats.org/officeDocument/2006/relationships/hyperlink" Target="https://developer.arm.com/documentation/ddi0406/cb/Application-Level-Architecture/Instruction-Details/Alphabetical-list-of-instructions/SVC--previously-SWI-?lang=en" TargetMode="External"/><Relationship Id="rId12" Type="http://schemas.openxmlformats.org/officeDocument/2006/relationships/hyperlink" Target="https://thinkingeek.com/2014/05/24/arm-assembler-raspberry-pi-chapter-19/" TargetMode="External"/><Relationship Id="rId13" Type="http://schemas.openxmlformats.org/officeDocument/2006/relationships/hyperlink" Target="https://manpages.debian.org/testing/manpages-dev/syscall.2.en.html" TargetMode="External"/><Relationship Id="rId14" Type="http://schemas.openxmlformats.org/officeDocument/2006/relationships/hyperlink" Target="https://chromium.googlesource.com/chromiumos/docs/+/master/constants/syscalls.md" TargetMode="External"/><Relationship Id="rId15" Type="http://schemas.openxmlformats.org/officeDocument/2006/relationships/hyperlink" Target="https://man7.org/linux/man-pages/man2/syscall.2.html" TargetMode="External"/><Relationship Id="rId16" Type="http://schemas.openxmlformats.org/officeDocument/2006/relationships/hyperlink" Target="https://stackoverflow.com/questions/51543818/att-syntax-hello-world-works-but-intel-syntax-does-not" TargetMode="External"/><Relationship Id="rId17" Type="http://schemas.openxmlformats.org/officeDocument/2006/relationships/hyperlink" Target="https://keleshev.com/compiling-to-assembly-from-scratch/07-arm-assembly-programming" TargetMode="External"/><Relationship Id="rId18" Type="http://schemas.openxmlformats.org/officeDocument/2006/relationships/hyperlink" Target="https://stackoverflow.com/questions/76567156/how-does-arm-svc-instruction-works" TargetMode="External"/><Relationship Id="rId19" Type="http://schemas.openxmlformats.org/officeDocument/2006/relationships/hyperlink" Target="https://stackoverflow.com/questions/12946958/what-is-the-interface-for-arm-system-calls-and-where-is-it-defined-in-the-linux" TargetMode="External"/><Relationship Id="rId20" Type="http://schemas.openxmlformats.org/officeDocument/2006/relationships/hyperlink" Target="https://www.reddit.com/r/raspberry_pi/comments/147pd7/are_any_of_you_using_your_raspberry_pi_to_learn/" TargetMode="External"/><Relationship Id="rId21" Type="http://schemas.openxmlformats.org/officeDocument/2006/relationships/hyperlink" Target="https://dercuano.github.io/notes/arm-assembly.html" TargetMode="External"/><Relationship Id="rId22" Type="http://schemas.openxmlformats.org/officeDocument/2006/relationships/hyperlink" Target="https://dev.iachieved.it/iachievedit/working-with-arm-assembly/" TargetMode="External"/><Relationship Id="rId23" Type="http://schemas.openxmlformats.org/officeDocument/2006/relationships/hyperlink" Target="https://gist.github.com/yamnikov-oleg/454f48c3c45b735631f2" TargetMode="External"/><Relationship Id="rId24" Type="http://schemas.openxmlformats.org/officeDocument/2006/relationships/hyperlink" Target="https://www.ics.com/blog/get-know-arm-assembly-language" TargetMode="External"/><Relationship Id="rId25" Type="http://schemas.openxmlformats.org/officeDocument/2006/relationships/hyperlink" Target="https://www.utdallas.edu/~pervin/RPiA/RPiA.pdf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9T14:39:43.883Z</dcterms:created>
  <dcterms:modified xsi:type="dcterms:W3CDTF">2025-09-09T14:39:43.883Z</dcterms:modified>
</cp:coreProperties>
</file>